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5499A" w14:textId="64F787B2" w:rsidR="006D3CC0" w:rsidRPr="006D3CC0" w:rsidRDefault="006D3CC0" w:rsidP="006D3CC0">
      <w:pPr>
        <w:tabs>
          <w:tab w:val="clear" w:pos="9360"/>
          <w:tab w:val="left" w:pos="4680"/>
        </w:tabs>
        <w:jc w:val="center"/>
        <w:rPr>
          <w:rFonts w:eastAsia="Times New Roman" w:cs="Times New Roman"/>
        </w:rPr>
      </w:pPr>
      <w:r w:rsidRPr="006D3CC0">
        <w:rPr>
          <w:rFonts w:eastAsia="Times New Roman" w:cs="Times New Roman"/>
          <w:szCs w:val="24"/>
        </w:rPr>
        <w:t xml:space="preserve">DOCKET NO. </w:t>
      </w:r>
      <w:r w:rsidR="00AD2883">
        <w:rPr>
          <w:rFonts w:eastAsia="Times New Roman" w:cs="Times New Roman"/>
          <w:szCs w:val="24"/>
        </w:rPr>
        <w:t>________________</w:t>
      </w:r>
    </w:p>
    <w:p w14:paraId="7EC560A6" w14:textId="77777777" w:rsidR="006D3CC0" w:rsidRPr="006D3CC0" w:rsidRDefault="006D3CC0" w:rsidP="006D3CC0">
      <w:pPr>
        <w:tabs>
          <w:tab w:val="clear" w:pos="9360"/>
          <w:tab w:val="left" w:pos="4680"/>
        </w:tabs>
        <w:jc w:val="center"/>
        <w:rPr>
          <w:rFonts w:eastAsia="Times New Roman" w:cs="Times New Roman"/>
          <w:szCs w:val="24"/>
        </w:rPr>
      </w:pPr>
    </w:p>
    <w:p w14:paraId="7519B9FC" w14:textId="7857C96F" w:rsidR="006D3CC0" w:rsidRPr="006D3CC0" w:rsidRDefault="00AD2883" w:rsidP="006D3CC0">
      <w:pPr>
        <w:tabs>
          <w:tab w:val="clear" w:pos="9360"/>
          <w:tab w:val="left" w:pos="4680"/>
        </w:tabs>
        <w:jc w:val="left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_______________________________</w:t>
      </w:r>
      <w:r w:rsidR="006D3CC0" w:rsidRPr="006D3CC0">
        <w:rPr>
          <w:rFonts w:eastAsia="Times New Roman" w:cs="Times New Roman"/>
          <w:szCs w:val="24"/>
        </w:rPr>
        <w:tab/>
      </w:r>
      <w:r w:rsidR="006D3CC0" w:rsidRPr="006D3CC0">
        <w:rPr>
          <w:rFonts w:eastAsia="Times New Roman" w:cs="Times New Roman"/>
          <w:szCs w:val="24"/>
        </w:rPr>
        <w:tab/>
        <w:t>§</w:t>
      </w:r>
      <w:r w:rsidR="006D3CC0" w:rsidRPr="006D3CC0">
        <w:rPr>
          <w:rFonts w:eastAsia="Times New Roman" w:cs="Times New Roman"/>
          <w:szCs w:val="24"/>
        </w:rPr>
        <w:tab/>
      </w:r>
      <w:r w:rsidR="006D3CC0" w:rsidRPr="006D3CC0">
        <w:rPr>
          <w:rFonts w:eastAsia="Times New Roman" w:cs="Times New Roman"/>
          <w:szCs w:val="24"/>
        </w:rPr>
        <w:tab/>
      </w:r>
      <w:r w:rsidR="006D3CC0" w:rsidRPr="006D3CC0">
        <w:rPr>
          <w:rFonts w:eastAsia="Times New Roman" w:cs="Times New Roman"/>
          <w:szCs w:val="24"/>
        </w:rPr>
        <w:tab/>
        <w:t xml:space="preserve">BEFORE THE </w:t>
      </w:r>
    </w:p>
    <w:p w14:paraId="7700F826" w14:textId="10CF3603" w:rsidR="006D3CC0" w:rsidRPr="006D3CC0" w:rsidRDefault="006D3CC0" w:rsidP="006D3CC0">
      <w:pPr>
        <w:tabs>
          <w:tab w:val="clear" w:pos="9360"/>
          <w:tab w:val="left" w:pos="4680"/>
        </w:tabs>
        <w:jc w:val="left"/>
        <w:rPr>
          <w:rFonts w:eastAsia="Times New Roman" w:cs="Times New Roman"/>
          <w:szCs w:val="24"/>
        </w:rPr>
      </w:pP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  <w:t>Petitioner,</w:t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  <w:t>§</w:t>
      </w:r>
    </w:p>
    <w:p w14:paraId="7B3CB087" w14:textId="77777777" w:rsidR="006D3CC0" w:rsidRPr="006D3CC0" w:rsidRDefault="006D3CC0" w:rsidP="006D3CC0">
      <w:pPr>
        <w:tabs>
          <w:tab w:val="clear" w:pos="9360"/>
          <w:tab w:val="left" w:pos="4680"/>
        </w:tabs>
        <w:jc w:val="left"/>
        <w:rPr>
          <w:rFonts w:eastAsia="Times New Roman" w:cs="Times New Roman"/>
          <w:szCs w:val="24"/>
        </w:rPr>
      </w:pP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  <w:t>§</w:t>
      </w:r>
    </w:p>
    <w:p w14:paraId="624D2C71" w14:textId="77777777" w:rsidR="006D3CC0" w:rsidRPr="006D3CC0" w:rsidRDefault="006D3CC0" w:rsidP="006D3CC0">
      <w:pPr>
        <w:tabs>
          <w:tab w:val="clear" w:pos="9360"/>
          <w:tab w:val="left" w:pos="4680"/>
        </w:tabs>
        <w:jc w:val="left"/>
        <w:rPr>
          <w:rFonts w:eastAsia="Times New Roman" w:cs="Times New Roman"/>
          <w:szCs w:val="24"/>
        </w:rPr>
      </w:pPr>
      <w:r w:rsidRPr="006D3CC0">
        <w:rPr>
          <w:rFonts w:eastAsia="Times New Roman" w:cs="Times New Roman"/>
          <w:szCs w:val="24"/>
        </w:rPr>
        <w:t>v.</w:t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  <w:t>§</w:t>
      </w:r>
      <w:r w:rsidRPr="006D3CC0">
        <w:rPr>
          <w:rFonts w:eastAsia="Times New Roman" w:cs="Times New Roman"/>
          <w:szCs w:val="24"/>
        </w:rPr>
        <w:tab/>
        <w:t xml:space="preserve">          COMMISSIONER OF EDUCATION</w:t>
      </w:r>
    </w:p>
    <w:p w14:paraId="45AEDF90" w14:textId="77777777" w:rsidR="006D3CC0" w:rsidRPr="006D3CC0" w:rsidRDefault="006D3CC0" w:rsidP="006D3CC0">
      <w:pPr>
        <w:tabs>
          <w:tab w:val="clear" w:pos="9360"/>
          <w:tab w:val="left" w:pos="4680"/>
        </w:tabs>
        <w:jc w:val="left"/>
        <w:rPr>
          <w:rFonts w:eastAsia="Times New Roman" w:cs="Times New Roman"/>
          <w:szCs w:val="24"/>
        </w:rPr>
      </w:pP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  <w:t>§</w:t>
      </w:r>
    </w:p>
    <w:p w14:paraId="60C38275" w14:textId="30CB5256" w:rsidR="006D3CC0" w:rsidRPr="006D3CC0" w:rsidRDefault="00AD2883" w:rsidP="006D3CC0">
      <w:pPr>
        <w:tabs>
          <w:tab w:val="clear" w:pos="9360"/>
          <w:tab w:val="left" w:pos="4680"/>
        </w:tabs>
        <w:jc w:val="left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____________</w:t>
      </w:r>
      <w:r w:rsidR="006D3CC0" w:rsidRPr="006D3CC0">
        <w:rPr>
          <w:rFonts w:eastAsia="Times New Roman" w:cs="Times New Roman"/>
          <w:szCs w:val="24"/>
        </w:rPr>
        <w:t xml:space="preserve"> INDEPENDENT SCHOOL</w:t>
      </w:r>
      <w:r w:rsidR="006D3CC0" w:rsidRPr="006D3CC0">
        <w:rPr>
          <w:rFonts w:eastAsia="Times New Roman" w:cs="Times New Roman"/>
          <w:szCs w:val="24"/>
        </w:rPr>
        <w:tab/>
      </w:r>
      <w:r w:rsidR="006D3CC0" w:rsidRPr="006D3CC0">
        <w:rPr>
          <w:rFonts w:eastAsia="Times New Roman" w:cs="Times New Roman"/>
          <w:szCs w:val="24"/>
        </w:rPr>
        <w:tab/>
        <w:t>§</w:t>
      </w:r>
    </w:p>
    <w:p w14:paraId="4770B8F7" w14:textId="77777777" w:rsidR="006D3CC0" w:rsidRPr="006D3CC0" w:rsidRDefault="006D3CC0" w:rsidP="006D3CC0">
      <w:pPr>
        <w:tabs>
          <w:tab w:val="clear" w:pos="9360"/>
          <w:tab w:val="left" w:pos="4680"/>
        </w:tabs>
        <w:jc w:val="left"/>
        <w:rPr>
          <w:rFonts w:eastAsia="Times New Roman" w:cs="Times New Roman"/>
          <w:szCs w:val="24"/>
        </w:rPr>
      </w:pPr>
      <w:r w:rsidRPr="006D3CC0">
        <w:rPr>
          <w:rFonts w:eastAsia="Times New Roman" w:cs="Times New Roman"/>
          <w:szCs w:val="24"/>
        </w:rPr>
        <w:t>DISTRICT</w:t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  <w:t>§</w:t>
      </w:r>
    </w:p>
    <w:p w14:paraId="4A74BC3D" w14:textId="77777777" w:rsidR="006D3CC0" w:rsidRPr="006D3CC0" w:rsidRDefault="006D3CC0" w:rsidP="006D3CC0">
      <w:pPr>
        <w:tabs>
          <w:tab w:val="clear" w:pos="9360"/>
          <w:tab w:val="left" w:pos="4680"/>
        </w:tabs>
        <w:jc w:val="left"/>
        <w:rPr>
          <w:rFonts w:eastAsia="Times New Roman" w:cs="Times New Roman"/>
          <w:szCs w:val="24"/>
        </w:rPr>
      </w:pP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  <w:t>Respondent.</w:t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  <w:t>§</w:t>
      </w:r>
      <w:r w:rsidRPr="006D3CC0">
        <w:rPr>
          <w:rFonts w:eastAsia="Times New Roman" w:cs="Times New Roman"/>
          <w:szCs w:val="24"/>
        </w:rPr>
        <w:tab/>
      </w:r>
      <w:r w:rsidRPr="006D3CC0">
        <w:rPr>
          <w:rFonts w:eastAsia="Times New Roman" w:cs="Times New Roman"/>
          <w:szCs w:val="24"/>
        </w:rPr>
        <w:tab/>
        <w:t xml:space="preserve">       THE STATE OF TEXAS</w:t>
      </w:r>
    </w:p>
    <w:p w14:paraId="2BE7077D" w14:textId="77777777" w:rsidR="00155C0A" w:rsidRPr="005036C0" w:rsidRDefault="00155C0A" w:rsidP="00155C0A">
      <w:pPr>
        <w:tabs>
          <w:tab w:val="left" w:pos="4680"/>
        </w:tabs>
        <w:spacing w:line="240" w:lineRule="exact"/>
        <w:rPr>
          <w:rFonts w:cs="Times New Roman"/>
          <w:szCs w:val="24"/>
        </w:rPr>
      </w:pPr>
    </w:p>
    <w:p w14:paraId="59171D40" w14:textId="6820A7F6" w:rsidR="00155C0A" w:rsidRPr="00706D4B" w:rsidRDefault="00155C0A" w:rsidP="00E15927">
      <w:pPr>
        <w:spacing w:line="480" w:lineRule="exact"/>
        <w:jc w:val="center"/>
        <w:rPr>
          <w:rFonts w:cs="Times New Roman"/>
          <w:b/>
          <w:bCs/>
          <w:szCs w:val="24"/>
          <w:u w:val="single"/>
        </w:rPr>
      </w:pPr>
      <w:r w:rsidRPr="00706D4B">
        <w:rPr>
          <w:rFonts w:cs="Times New Roman"/>
          <w:b/>
          <w:bCs/>
          <w:szCs w:val="24"/>
          <w:u w:val="single"/>
        </w:rPr>
        <w:t xml:space="preserve">PETITIONER’S </w:t>
      </w:r>
      <w:r w:rsidRPr="00706D4B">
        <w:rPr>
          <w:rFonts w:cs="Times New Roman"/>
          <w:b/>
          <w:bCs/>
          <w:i/>
          <w:iCs/>
          <w:szCs w:val="24"/>
          <w:u w:val="single"/>
        </w:rPr>
        <w:t>AGREED/OPPOSED</w:t>
      </w:r>
      <w:r w:rsidRPr="00706D4B">
        <w:rPr>
          <w:rFonts w:cs="Times New Roman"/>
          <w:b/>
          <w:bCs/>
          <w:szCs w:val="24"/>
          <w:u w:val="single"/>
        </w:rPr>
        <w:t xml:space="preserve"> MOTION </w:t>
      </w:r>
      <w:r w:rsidR="006D3CC0" w:rsidRPr="00706D4B">
        <w:rPr>
          <w:rFonts w:cs="Times New Roman"/>
          <w:b/>
          <w:bCs/>
          <w:szCs w:val="24"/>
          <w:u w:val="single"/>
        </w:rPr>
        <w:t xml:space="preserve">FOR </w:t>
      </w:r>
      <w:r w:rsidR="00EF6B7A" w:rsidRPr="00706D4B">
        <w:rPr>
          <w:rFonts w:cs="Times New Roman"/>
          <w:b/>
          <w:bCs/>
          <w:szCs w:val="24"/>
          <w:u w:val="single"/>
        </w:rPr>
        <w:t>CONTINUANCE</w:t>
      </w:r>
    </w:p>
    <w:p w14:paraId="30286918" w14:textId="5D7C851B" w:rsidR="00345716" w:rsidRPr="00706D4B" w:rsidRDefault="00345716" w:rsidP="00E15927">
      <w:pPr>
        <w:spacing w:line="480" w:lineRule="exact"/>
        <w:ind w:firstLine="720"/>
        <w:rPr>
          <w:rFonts w:cs="Times New Roman"/>
          <w:szCs w:val="24"/>
        </w:rPr>
      </w:pPr>
      <w:r w:rsidRPr="00706D4B">
        <w:rPr>
          <w:rFonts w:cs="Times New Roman"/>
          <w:szCs w:val="24"/>
        </w:rPr>
        <w:t>NOW COMES Petitioner</w:t>
      </w:r>
      <w:r w:rsidR="006D3CC0" w:rsidRPr="00706D4B">
        <w:rPr>
          <w:rFonts w:cs="Times New Roman"/>
          <w:szCs w:val="24"/>
        </w:rPr>
        <w:t>s</w:t>
      </w:r>
      <w:r w:rsidRPr="00706D4B">
        <w:rPr>
          <w:rFonts w:cs="Times New Roman"/>
          <w:szCs w:val="24"/>
        </w:rPr>
        <w:t xml:space="preserve">, and files this </w:t>
      </w:r>
      <w:r w:rsidR="005036C0" w:rsidRPr="00706D4B">
        <w:rPr>
          <w:rFonts w:cs="Times New Roman"/>
          <w:szCs w:val="24"/>
        </w:rPr>
        <w:t xml:space="preserve">Agreed/Opposed </w:t>
      </w:r>
      <w:r w:rsidRPr="00706D4B">
        <w:rPr>
          <w:rFonts w:cs="Times New Roman"/>
          <w:szCs w:val="24"/>
        </w:rPr>
        <w:t xml:space="preserve">Motion for </w:t>
      </w:r>
      <w:r w:rsidR="00EF6B7A" w:rsidRPr="00706D4B">
        <w:rPr>
          <w:rFonts w:cs="Times New Roman"/>
          <w:szCs w:val="24"/>
        </w:rPr>
        <w:t>Continuance</w:t>
      </w:r>
      <w:r w:rsidRPr="00706D4B">
        <w:rPr>
          <w:rFonts w:cs="Times New Roman"/>
          <w:szCs w:val="24"/>
        </w:rPr>
        <w:t xml:space="preserve"> and would respectfully show the Commissioner the following:</w:t>
      </w:r>
    </w:p>
    <w:p w14:paraId="19547A6A" w14:textId="346891FA" w:rsidR="00345716" w:rsidRPr="00706D4B" w:rsidRDefault="00345716" w:rsidP="00E159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706D4B">
        <w:rPr>
          <w:rFonts w:cs="Times New Roman"/>
          <w:szCs w:val="24"/>
        </w:rPr>
        <w:tab/>
        <w:t xml:space="preserve">Petitioner requests a motion for </w:t>
      </w:r>
      <w:r w:rsidR="00EF6B7A" w:rsidRPr="00706D4B">
        <w:rPr>
          <w:rFonts w:cs="Times New Roman"/>
          <w:szCs w:val="24"/>
        </w:rPr>
        <w:t>continuance</w:t>
      </w:r>
      <w:r w:rsidRPr="00706D4B">
        <w:rPr>
          <w:rFonts w:cs="Times New Roman"/>
          <w:szCs w:val="24"/>
        </w:rPr>
        <w:t xml:space="preserve"> ______________________ (state the reason you are requesting a continuance).</w:t>
      </w:r>
    </w:p>
    <w:p w14:paraId="58E903EE" w14:textId="27A57E06" w:rsidR="00345716" w:rsidRPr="00706D4B" w:rsidRDefault="00345716" w:rsidP="00E159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jc w:val="left"/>
        <w:rPr>
          <w:rFonts w:cs="Times New Roman"/>
          <w:szCs w:val="24"/>
        </w:rPr>
      </w:pPr>
      <w:r w:rsidRPr="00706D4B">
        <w:rPr>
          <w:rFonts w:cs="Times New Roman"/>
          <w:szCs w:val="24"/>
        </w:rPr>
        <w:tab/>
        <w:t xml:space="preserve">Petitioner </w:t>
      </w:r>
      <w:r w:rsidR="00AD2883" w:rsidRPr="00706D4B">
        <w:rPr>
          <w:rFonts w:cs="Times New Roman"/>
          <w:szCs w:val="24"/>
        </w:rPr>
        <w:t>is available ___________________ (List 3 alternate dates and times)</w:t>
      </w:r>
      <w:r w:rsidRPr="00706D4B">
        <w:rPr>
          <w:rFonts w:cs="Times New Roman"/>
          <w:szCs w:val="24"/>
        </w:rPr>
        <w:t>.</w:t>
      </w:r>
    </w:p>
    <w:p w14:paraId="7E48AFFA" w14:textId="4199C502" w:rsidR="00345716" w:rsidRPr="00706D4B" w:rsidRDefault="00345716" w:rsidP="00E159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jc w:val="left"/>
        <w:rPr>
          <w:rFonts w:cs="Times New Roman"/>
          <w:szCs w:val="24"/>
        </w:rPr>
      </w:pPr>
      <w:r w:rsidRPr="00706D4B">
        <w:rPr>
          <w:rFonts w:cs="Times New Roman"/>
          <w:szCs w:val="24"/>
        </w:rPr>
        <w:tab/>
        <w:t>WHEREFORE PREMISES CONSIDERED, the Petitioner requests the Commissioner grant this Motion for Continuance.</w:t>
      </w:r>
    </w:p>
    <w:p w14:paraId="5ADB7F4D" w14:textId="77777777" w:rsidR="00345716" w:rsidRPr="00706D4B" w:rsidRDefault="00345716" w:rsidP="0034571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28AF6A5F" w14:textId="77777777" w:rsidR="00FE08A2" w:rsidRPr="00706D4B" w:rsidRDefault="00FE08A2" w:rsidP="00FE08A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4C351121" w14:textId="77777777" w:rsidR="00FE08A2" w:rsidRPr="00706D4B" w:rsidRDefault="00FE08A2" w:rsidP="00FE08A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  <w:t>_____________________________________</w:t>
      </w:r>
    </w:p>
    <w:p w14:paraId="2ADEEE57" w14:textId="77777777" w:rsidR="00FE08A2" w:rsidRPr="00706D4B" w:rsidRDefault="00FE08A2" w:rsidP="00FE08A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  <w:t>First &amp; Last Name</w:t>
      </w:r>
    </w:p>
    <w:p w14:paraId="456A40CB" w14:textId="77777777" w:rsidR="00FE08A2" w:rsidRPr="00706D4B" w:rsidRDefault="00FE08A2" w:rsidP="00FE08A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  <w:t>Address</w:t>
      </w:r>
    </w:p>
    <w:p w14:paraId="184486A3" w14:textId="77777777" w:rsidR="00FE08A2" w:rsidRPr="00706D4B" w:rsidRDefault="00FE08A2" w:rsidP="00FE08A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  <w:t>Phone Number</w:t>
      </w:r>
    </w:p>
    <w:p w14:paraId="17EDDB5B" w14:textId="77777777" w:rsidR="00FE08A2" w:rsidRPr="00706D4B" w:rsidRDefault="00FE08A2" w:rsidP="00FE08A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</w:r>
      <w:r w:rsidRPr="00706D4B">
        <w:rPr>
          <w:rFonts w:cs="Times New Roman"/>
          <w:szCs w:val="24"/>
        </w:rPr>
        <w:tab/>
        <w:t xml:space="preserve">Email </w:t>
      </w:r>
    </w:p>
    <w:p w14:paraId="29ED7113" w14:textId="07847313" w:rsidR="00345716" w:rsidRDefault="00345716" w:rsidP="0034571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7F3F64C2" w14:textId="77777777" w:rsidR="005036C0" w:rsidRPr="005036C0" w:rsidRDefault="005036C0" w:rsidP="0034571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1517A419" w14:textId="77777777" w:rsidR="00345716" w:rsidRPr="005036C0" w:rsidRDefault="00345716" w:rsidP="0034571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46FEFD6B" w14:textId="77777777" w:rsidR="00345716" w:rsidRPr="00706D4B" w:rsidRDefault="00345716" w:rsidP="00E159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jc w:val="center"/>
        <w:rPr>
          <w:rFonts w:cs="Times New Roman"/>
          <w:b/>
          <w:bCs/>
          <w:szCs w:val="24"/>
        </w:rPr>
      </w:pPr>
      <w:r w:rsidRPr="005036C0">
        <w:rPr>
          <w:rFonts w:cs="Times New Roman"/>
          <w:b/>
          <w:bCs/>
          <w:szCs w:val="24"/>
        </w:rPr>
        <w:t>C</w:t>
      </w:r>
      <w:r w:rsidRPr="00706D4B">
        <w:rPr>
          <w:rFonts w:cs="Times New Roman"/>
          <w:b/>
          <w:bCs/>
          <w:szCs w:val="24"/>
        </w:rPr>
        <w:t>ERTIFICATE OF CONFERENCE</w:t>
      </w:r>
    </w:p>
    <w:p w14:paraId="3F4CBD66" w14:textId="5FEBB79B" w:rsidR="00345716" w:rsidRPr="005036C0" w:rsidRDefault="00345716" w:rsidP="00E159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ind w:firstLine="720"/>
        <w:rPr>
          <w:rFonts w:cs="Times New Roman"/>
          <w:szCs w:val="24"/>
        </w:rPr>
      </w:pPr>
      <w:r w:rsidRPr="00706D4B">
        <w:rPr>
          <w:rFonts w:cs="Times New Roman"/>
          <w:szCs w:val="24"/>
        </w:rPr>
        <w:t>The undersigned certifies that on the ____ day of ___________, 20</w:t>
      </w:r>
      <w:r w:rsidR="00706D4B">
        <w:rPr>
          <w:rFonts w:cs="Times New Roman"/>
          <w:szCs w:val="24"/>
        </w:rPr>
        <w:t>__</w:t>
      </w:r>
      <w:r w:rsidRPr="00706D4B">
        <w:rPr>
          <w:rFonts w:cs="Times New Roman"/>
          <w:szCs w:val="24"/>
        </w:rPr>
        <w:t xml:space="preserve">, I communicated with counsel for Respondent as to the foregoing motion and Respondent </w:t>
      </w:r>
      <w:r w:rsidRPr="00706D4B">
        <w:rPr>
          <w:rFonts w:cs="Times New Roman"/>
          <w:b/>
          <w:bCs/>
          <w:szCs w:val="24"/>
        </w:rPr>
        <w:t>does/does not</w:t>
      </w:r>
      <w:r w:rsidRPr="00706D4B">
        <w:rPr>
          <w:rFonts w:cs="Times New Roman"/>
          <w:szCs w:val="24"/>
        </w:rPr>
        <w:t xml:space="preserve"> object to the motion.</w:t>
      </w:r>
    </w:p>
    <w:p w14:paraId="7E0ACF7D" w14:textId="0A25C424" w:rsidR="00345716" w:rsidRPr="005036C0" w:rsidRDefault="00345716" w:rsidP="00E15927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spacing w:line="480" w:lineRule="exact"/>
        <w:jc w:val="left"/>
        <w:rPr>
          <w:rFonts w:cs="Times New Roman"/>
          <w:szCs w:val="24"/>
        </w:rPr>
      </w:pPr>
      <w:r w:rsidRPr="005036C0">
        <w:rPr>
          <w:rFonts w:cs="Times New Roman"/>
          <w:szCs w:val="24"/>
        </w:rPr>
        <w:br w:type="page"/>
      </w:r>
    </w:p>
    <w:p w14:paraId="54302048" w14:textId="77777777" w:rsidR="00706D4B" w:rsidRDefault="00706D4B" w:rsidP="00706D4B">
      <w:pPr>
        <w:autoSpaceDE w:val="0"/>
        <w:autoSpaceDN w:val="0"/>
        <w:adjustRightInd w:val="0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lastRenderedPageBreak/>
        <w:t>CERTIFICATE OF SERVICE</w:t>
      </w:r>
    </w:p>
    <w:p w14:paraId="555355D4" w14:textId="77777777" w:rsidR="00706D4B" w:rsidRDefault="00706D4B" w:rsidP="00706D4B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79108087" w14:textId="77777777" w:rsidR="00706D4B" w:rsidRDefault="00706D4B" w:rsidP="00706D4B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  <w:t>I hereby certify that a true and correct copy of this document has been served on _______________________ by _________ on this the ____ day of ___________ 20__.</w:t>
      </w:r>
    </w:p>
    <w:p w14:paraId="091FA512" w14:textId="77777777" w:rsidR="00706D4B" w:rsidRDefault="00706D4B" w:rsidP="00706D4B">
      <w:pPr>
        <w:spacing w:line="480" w:lineRule="auto"/>
        <w:rPr>
          <w:rFonts w:cs="Times New Roman"/>
          <w:szCs w:val="24"/>
        </w:rPr>
      </w:pPr>
    </w:p>
    <w:p w14:paraId="1E0C57EB" w14:textId="77777777" w:rsidR="00706D4B" w:rsidRDefault="00706D4B" w:rsidP="00706D4B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5A958492" w14:textId="77777777" w:rsidR="00706D4B" w:rsidRDefault="00706D4B" w:rsidP="00706D4B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350BC9B4" w14:textId="77777777" w:rsidR="00706D4B" w:rsidRDefault="00706D4B" w:rsidP="00706D4B">
      <w:pPr>
        <w:autoSpaceDE w:val="0"/>
        <w:autoSpaceDN w:val="0"/>
        <w:adjustRightInd w:val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______________________________</w:t>
      </w:r>
    </w:p>
    <w:p w14:paraId="70EDD7B4" w14:textId="331B636E" w:rsidR="00345716" w:rsidRPr="005036C0" w:rsidRDefault="00706D4B" w:rsidP="007F3A49">
      <w:pPr>
        <w:autoSpaceDE w:val="0"/>
        <w:autoSpaceDN w:val="0"/>
        <w:adjustRightInd w:val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First &amp; Last Name</w:t>
      </w:r>
    </w:p>
    <w:sectPr w:rsidR="00345716" w:rsidRPr="005036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szCwMDY1NjQwsjBU0lEKTi0uzszPAymwqAUAVIm4TywAAAA="/>
  </w:docVars>
  <w:rsids>
    <w:rsidRoot w:val="00155C0A"/>
    <w:rsid w:val="00155C0A"/>
    <w:rsid w:val="00193622"/>
    <w:rsid w:val="0019429D"/>
    <w:rsid w:val="001B0C77"/>
    <w:rsid w:val="00265996"/>
    <w:rsid w:val="002B15C0"/>
    <w:rsid w:val="002B57CD"/>
    <w:rsid w:val="00345716"/>
    <w:rsid w:val="0047722B"/>
    <w:rsid w:val="005036C0"/>
    <w:rsid w:val="00544646"/>
    <w:rsid w:val="006D3CC0"/>
    <w:rsid w:val="00706D4B"/>
    <w:rsid w:val="007F3A49"/>
    <w:rsid w:val="008D76EB"/>
    <w:rsid w:val="00A255D2"/>
    <w:rsid w:val="00A45C2A"/>
    <w:rsid w:val="00AD2883"/>
    <w:rsid w:val="00B72C1B"/>
    <w:rsid w:val="00C652BB"/>
    <w:rsid w:val="00E15927"/>
    <w:rsid w:val="00E41C6F"/>
    <w:rsid w:val="00EF6B7A"/>
    <w:rsid w:val="00FE08A2"/>
    <w:rsid w:val="00FE5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343E5"/>
  <w15:chartTrackingRefBased/>
  <w15:docId w15:val="{2616E01B-8502-43A7-AFF5-33FF7F5B8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C0A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Times New Roman" w:hAnsi="Times New Roman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TOC 1A"/>
    <w:basedOn w:val="Normal"/>
    <w:next w:val="Normal"/>
    <w:autoRedefine/>
    <w:uiPriority w:val="39"/>
    <w:unhideWhenUsed/>
    <w:qFormat/>
    <w:rsid w:val="00FE5373"/>
    <w:pPr>
      <w:jc w:val="center"/>
    </w:pPr>
    <w:rPr>
      <w:rFonts w:eastAsiaTheme="minorHAnsi" w:cstheme="minorBidi"/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39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81</Words>
  <Characters>1159</Characters>
  <Application>Microsoft Office Word</Application>
  <DocSecurity>0</DocSecurity>
  <Lines>48</Lines>
  <Paragraphs>31</Paragraphs>
  <ScaleCrop>false</ScaleCrop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schens, Christina</dc:creator>
  <cp:keywords/>
  <dc:description/>
  <cp:lastModifiedBy>Eischens, Christina</cp:lastModifiedBy>
  <cp:revision>18</cp:revision>
  <dcterms:created xsi:type="dcterms:W3CDTF">2022-07-08T15:34:00Z</dcterms:created>
  <dcterms:modified xsi:type="dcterms:W3CDTF">2023-08-14T19:02:00Z</dcterms:modified>
</cp:coreProperties>
</file>